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ซ้อมพิมพ์</w:t>
      </w:r>
      <w:r>
        <w:t xml:space="preserve"> </w:t>
      </w:r>
      <w:r>
        <w:t xml:space="preserve">รายการข่าวต้นชั่วโมง</w:t>
      </w:r>
      <w:r>
        <w:t xml:space="preserve"> </w:t>
      </w:r>
      <w:r>
        <w:t xml:space="preserve">11:00</w:t>
      </w:r>
      <w:r>
        <w:t xml:space="preserve"> </w:t>
      </w:r>
      <w:r>
        <w:t xml:space="preserve">น.</w:t>
      </w:r>
      <w:r>
        <w:t xml:space="preserve"> </w:t>
      </w:r>
      <w:r>
        <w:t xml:space="preserve">30</w:t>
      </w:r>
      <w:r>
        <w:t xml:space="preserve"> </w:t>
      </w:r>
      <w:r>
        <w:t xml:space="preserve">ม.ค.</w:t>
      </w:r>
      <w:r>
        <w:t xml:space="preserve"> </w:t>
      </w:r>
      <w:r>
        <w:t xml:space="preserve">63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30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3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ผู้ประกาศข่าวหญิง) สวัสดีค่ะ รับชมข่าวต้นชั่วโมง เวลา 11.00 น. ค่ะ สำนักข่าวซินหัวของจีน รายงานว่า พนักงานผลิตหน้ากากอนามัย ที่โรงงานแห่งหนึ่งในเมืองติ้งโจว มณฑลเหอเป่ย์ทางเหนือของจีน กำลังเร่งมือผลิตหน้ากากอนามัย เพื่อให้การช่วยเหลือ ในการรับมือกับการแพร่ระบาดของเชื้อไวรัสโคโรนาสายพันธุ์ใหม่ โดยแรงงานดังกล่าว ต้องเดินเครื่องตลอด 24 ชั่วโมง และใช้พนักงานสับเปลี่ยนหมุนเวียนกันทำงานตลอดทั้งวัน เช่นเดียวกับที่โรงงานที่มณฑลฝูเจี้ยน ก็ตั้งเป้าผลิตหน้ากากอนามัยให้ได้ 3 แสนชิ้นต่อวัน นายแพทย์สุวรรณชัย วัฒนายิ่งเจริญชัย อธิบดีกรมควบคุมโรค ระบุประเทศไทยได้ยกระดับการแจ้งเตือนโรคปอดอักเสบจากเชื้อไวรัสโคโรนาสายพันธุ์ใหม่ เป็นระดับ 3 โดยให้ทุกหน่วยงานที่เกี่ยวข้องพร้อมรับมืออย่างเต็มที่ ตามมาตรฐานที่ใช้กับโรคติดต่ออุบัติใหม่ เน้นการสอบสวนผู้ป่วย การดูแลรักษา และการป้องกันการแพร่กระจายของเชื้อ พร้อมทั้งจัดทำแผนเผชิญเหตุ และแนวทางปฏิบัติสำหรับผู้ปฏิบัติงาน ทั้งนี้ยืนยันว่าประเทศไทยมีประสบการณ์ในการป้องกันโรคติดเชื้อ อย่างเช่นก่อนหน้านี้ก็เคยรับมือกับโรคซาร์และโรคเมอร์สอย่างได้ผลมาแล้ว กระทรวงสาธารณสุข ส่งทีมสอบสวนโรคเคลื่อนที่เร็ว หาสาเหตุนักท่องเที่ยวจีนเสียชีวิตที่จังหวัดเชียงใหม่ ซึ่งจากการตรวจสอบเบื้องต้น อาการไม่เข้าข่ายผู้ป่วยที่ต้องเฝ้าระวังโรคปอดอักเสบจากเชื้อไวรัสโคโรนาสายพันธุ์ใหม่ ขณะนี้อยู่ระหว่างรอผลการตรวจทางห้องปฏิบัติการ กรมป้องกันและบรรเทาสาธารณภัย ประสานจังหวัดและหน่วยงานต่าง ๆ เน้นมาตรการบังคับใช้กฎหมายเพื่อป้องกัน และลดแหล่งกำเนิดมลพิษ อย่างควันและฝุ่นละออง โดยเฉพาะการคุมเข้มการเผา และกำหนดระยะเวลาห้ามเผาอย่างเด็ดขาด ทั้งการเผาในที่โล่ง การเผาป่า และพื้นที่ริมทาง ขณะที่ฝ่ายปกครอง องค์การปกครองส่วนท้องถิ่น กำนัน ผู้ใหญ่บ้าน และผู้นำชุมชน ต้องเฝ้าระวัง และสอดส่องประชาชนให้ปฏิบัติตามมาตรการอย่างเคร่งครัด หากพบผู้ลักลอบเผา ต้องดำเนินการตามกฎหมายทันที ขณะเดียวกันก็จัดทำแนวกันไฟ หากจำเป็นต้องเผาไร่หรือวัชพืชในที่ทำกิน ให้แจ้งกำนันหรือผู้ใหญ่บ้านก่อน และจัดทำแนวกันไฟ เพื่อควบคุมไม่ให้ไฟลุกลามไปยังพื้นที่อื่น ส่วนในเรื่องของการแก้ปัญหาภัยแล้งซึ่งกำลังขยายเป็นวงกว้าง และอาจต่อเนื่องไปจนถึงเดือนพฤษภาคม ได้มีการจัดตั้งคณะทำงานติดตามสภาพอากาศ ปริมาณน้ำท่า และสถานการณ์น้ำในแหล่งเก็บน้ำ จัดตั้งคณะทำงานวางแผนจัดสรรน้ำให้สอดคล้องกับสถานการณ์น้ำ ขุดบ่อน้ำ เจาะบ่อบาดาล แจกจ่ายน้ำให้ครอบคลุมทุกพื้นที่ ผันน้ำดิบจากแหล่งน้ำต่าง ๆ เข้าสู่ระบบผลิตน้ำประปา เพื่อให้ประชาชนมีน้ำอุปโภค-บริโภคอย่างเพียงพอ พร้อมทั้งขอความร่วมมือทุกภาคส่วน ใช้น้ำอย่างประหยัด เม็กซิโกส่งกลับผู้อพยพชาวฮอนดูรัสหลายร้อยคนกลับประเทศ ตามมาตรการระงับยับยั้งผู้อพยพ ไม่ให้เดินทางมุ่งหน้าสู่สหรัฐฯ ซึ่งเป็นไปตามแรงกดดันจากสหรัฐฯ ที่เคยขู่ไว้ว่า จะดำเนินการคว่ำบาตรประเทศใดก็ตาม ที่ไม่สามารถสกัดผู้อพยพ ที่มุ่งหวังเดินทางเข้ามายังสหรัฐฯ ได้ ทั้งนี้ฮอนดูรัสรายงานว่า ระหว่างวันที่ 21-28 มกราคมที่ผ่านมา มีพลเมืองถูกส่งตัวกลับแล้วทั้งสิ้น 3,392 คน กลับมาติดตามชมข่าวช่วงต่อไปได้ในเวลา 11.30 น.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สิ้นสุดการถอดความ]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ซ้อมพิมพ์ รายการข่าวต้นชั่วโมง 11:00 น. 30 ม.ค. 63</dc:title>
  <dc:creator/>
  <cp:keywords/>
  <dcterms:created xsi:type="dcterms:W3CDTF">2021-03-23T08:27:32Z</dcterms:created>
  <dcterms:modified xsi:type="dcterms:W3CDTF">2021-03-23T08:2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30 มกราคม 2563 เวลา 15.33 น.</vt:lpwstr>
  </property>
  <property fmtid="{D5CDD505-2E9C-101B-9397-08002B2CF9AE}" pid="3" name="subtitle">
    <vt:lpwstr/>
  </property>
</Properties>
</file>